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1186" w:rsidRPr="00EE37A3" w:rsidRDefault="00EE37A3">
      <w:pPr>
        <w:rPr>
          <w:b/>
        </w:rPr>
      </w:pPr>
      <w:r w:rsidRPr="00EE37A3">
        <w:rPr>
          <w:b/>
        </w:rPr>
        <w:t>This is an abbreviated version of accident reporting:</w:t>
      </w:r>
    </w:p>
    <w:p w:rsidR="00EE37A3" w:rsidRDefault="00EE37A3">
      <w:r>
        <w:t>If an automobile renter is involved in an accident, please ensure all travelers are safe and proceed with the following directions for the renter.</w:t>
      </w:r>
    </w:p>
    <w:p w:rsidR="00EE37A3" w:rsidRDefault="00EE37A3" w:rsidP="00EE37A3">
      <w:pPr>
        <w:pStyle w:val="ListParagraph"/>
        <w:numPr>
          <w:ilvl w:val="0"/>
          <w:numId w:val="1"/>
        </w:numPr>
      </w:pPr>
      <w:r>
        <w:t>Not</w:t>
      </w:r>
      <w:r w:rsidR="00B85630">
        <w:t>ify</w:t>
      </w:r>
      <w:r>
        <w:t xml:space="preserve"> the police and file a report</w:t>
      </w:r>
      <w:r w:rsidR="00B85630">
        <w:t>.</w:t>
      </w:r>
      <w:bookmarkStart w:id="0" w:name="_GoBack"/>
      <w:bookmarkEnd w:id="0"/>
    </w:p>
    <w:p w:rsidR="00EE37A3" w:rsidRDefault="00EE37A3" w:rsidP="00EE37A3">
      <w:pPr>
        <w:pStyle w:val="ListParagraph"/>
        <w:numPr>
          <w:ilvl w:val="0"/>
          <w:numId w:val="1"/>
        </w:numPr>
      </w:pPr>
      <w:r>
        <w:t>Report the claim to the branch you rented from (brand specific).</w:t>
      </w:r>
    </w:p>
    <w:p w:rsidR="00EE37A3" w:rsidRDefault="00EE37A3" w:rsidP="00EE37A3">
      <w:pPr>
        <w:pStyle w:val="ListParagraph"/>
        <w:numPr>
          <w:ilvl w:val="1"/>
          <w:numId w:val="1"/>
        </w:numPr>
      </w:pPr>
      <w:r>
        <w:t>Include as much information as possible (other party information, police report number, etc.).</w:t>
      </w:r>
    </w:p>
    <w:p w:rsidR="00EE37A3" w:rsidRDefault="00EE37A3" w:rsidP="00EE37A3">
      <w:pPr>
        <w:pStyle w:val="ListParagraph"/>
        <w:numPr>
          <w:ilvl w:val="1"/>
          <w:numId w:val="1"/>
        </w:numPr>
      </w:pPr>
      <w:r>
        <w:t>If the branch is unavailable, contact Emergency Road Service:</w:t>
      </w:r>
    </w:p>
    <w:p w:rsidR="00EE37A3" w:rsidRDefault="00EE37A3" w:rsidP="00EE37A3">
      <w:pPr>
        <w:pStyle w:val="ListParagraph"/>
        <w:numPr>
          <w:ilvl w:val="2"/>
          <w:numId w:val="1"/>
        </w:numPr>
      </w:pPr>
      <w:r>
        <w:t>National U.S. 800-367-6767</w:t>
      </w:r>
    </w:p>
    <w:p w:rsidR="00EE37A3" w:rsidRDefault="00EE37A3" w:rsidP="00EE37A3">
      <w:pPr>
        <w:pStyle w:val="ListParagraph"/>
        <w:numPr>
          <w:ilvl w:val="2"/>
          <w:numId w:val="1"/>
        </w:numPr>
      </w:pPr>
      <w:r>
        <w:t>National Canada 800-268-9711</w:t>
      </w:r>
    </w:p>
    <w:p w:rsidR="003D61A0" w:rsidRDefault="00EE37A3" w:rsidP="003D61A0">
      <w:pPr>
        <w:pStyle w:val="ListParagraph"/>
        <w:numPr>
          <w:ilvl w:val="2"/>
          <w:numId w:val="1"/>
        </w:numPr>
      </w:pPr>
      <w:r>
        <w:t>Enterprise 800-307-6666</w:t>
      </w:r>
    </w:p>
    <w:p w:rsidR="003D61A0" w:rsidRDefault="003D61A0" w:rsidP="003D61A0">
      <w:pPr>
        <w:pStyle w:val="ListParagraph"/>
        <w:numPr>
          <w:ilvl w:val="0"/>
          <w:numId w:val="1"/>
        </w:numPr>
      </w:pPr>
      <w:r>
        <w:t>Return the vehicle to the rental office as soon as possible.</w:t>
      </w:r>
    </w:p>
    <w:p w:rsidR="003D61A0" w:rsidRDefault="003D61A0" w:rsidP="003D61A0">
      <w:pPr>
        <w:pStyle w:val="ListParagraph"/>
        <w:numPr>
          <w:ilvl w:val="0"/>
          <w:numId w:val="1"/>
        </w:numPr>
      </w:pPr>
      <w:r>
        <w:t>The renter is required to provide every summons, complaint and paperwork pertaining to the accident.</w:t>
      </w:r>
    </w:p>
    <w:p w:rsidR="003D61A0" w:rsidRDefault="003D61A0" w:rsidP="003D61A0">
      <w:pPr>
        <w:pStyle w:val="ListParagraph"/>
        <w:numPr>
          <w:ilvl w:val="0"/>
          <w:numId w:val="1"/>
        </w:numPr>
      </w:pPr>
      <w:r>
        <w:t>As a courtesy, notify Procurement Services at purch@uah.edu.</w:t>
      </w:r>
    </w:p>
    <w:p w:rsidR="003D61A0" w:rsidRDefault="003D61A0" w:rsidP="003D61A0">
      <w:pPr>
        <w:pStyle w:val="ListParagraph"/>
        <w:ind w:left="2160"/>
      </w:pPr>
    </w:p>
    <w:sectPr w:rsidR="003D6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4688D"/>
    <w:multiLevelType w:val="hybridMultilevel"/>
    <w:tmpl w:val="72C0D0E4"/>
    <w:lvl w:ilvl="0" w:tplc="7DCC6E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LCwNLE0MbcwsrRU0lEKTi0uzszPAykwqgUAFVPjmiwAAAA="/>
  </w:docVars>
  <w:rsids>
    <w:rsidRoot w:val="00221E98"/>
    <w:rsid w:val="00221E98"/>
    <w:rsid w:val="003D61A0"/>
    <w:rsid w:val="008A0842"/>
    <w:rsid w:val="00A81186"/>
    <w:rsid w:val="00B85630"/>
    <w:rsid w:val="00EE3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799AE"/>
  <w15:chartTrackingRefBased/>
  <w15:docId w15:val="{16534D37-8C6C-4DC4-908C-1BE59127F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7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M Richardson</dc:creator>
  <cp:keywords/>
  <dc:description/>
  <cp:lastModifiedBy>Angela M Richardson</cp:lastModifiedBy>
  <cp:revision>3</cp:revision>
  <dcterms:created xsi:type="dcterms:W3CDTF">2021-10-06T18:58:00Z</dcterms:created>
  <dcterms:modified xsi:type="dcterms:W3CDTF">2021-10-06T18:59:00Z</dcterms:modified>
</cp:coreProperties>
</file>